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8528CE" w:rsidTr="009E7D45">
        <w:trPr>
          <w:trHeight w:val="1401"/>
        </w:trPr>
        <w:tc>
          <w:tcPr>
            <w:tcW w:w="3472" w:type="dxa"/>
            <w:vAlign w:val="center"/>
          </w:tcPr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bookmarkStart w:id="0" w:name="_GoBack"/>
            <w:bookmarkEnd w:id="0"/>
            <w:r w:rsidRPr="001C50B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8528CE" w:rsidRDefault="008528CE" w:rsidP="008528CE">
            <w:pPr>
              <w:jc w:val="center"/>
              <w:rPr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8528CE" w:rsidRDefault="008528CE" w:rsidP="008528CE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8528CE" w:rsidRPr="009E7D45" w:rsidRDefault="008528CE" w:rsidP="008528C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8528CE" w:rsidRDefault="008528CE" w:rsidP="008528C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Default="00DC0302" w:rsidP="009E7D45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30E71" w:rsidRDefault="006C12A1" w:rsidP="00D30E71">
                            <w:pPr>
                              <w:pStyle w:val="a9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proofErr w:type="gramStart"/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/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proofErr w:type="gramEnd"/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 </w:t>
                            </w:r>
                            <w:r w:rsidR="00EF0AD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A105B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D30E7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:rsidR="00EF0AD1" w:rsidRPr="00EF0AD1" w:rsidRDefault="00EF0AD1" w:rsidP="00D30E71">
                            <w:pPr>
                              <w:pStyle w:val="a9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6C12A1" w:rsidRPr="00EF0AD1" w:rsidRDefault="006C12A1" w:rsidP="00AF74C3">
                            <w:pPr>
                              <w:pStyle w:val="a9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7.65pt;margin-top:7.35pt;width:522.75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">
                <v:textbox>
                  <w:txbxContent>
                    <w:p w:rsidR="00D30E71" w:rsidRDefault="006C12A1" w:rsidP="00D30E71">
                      <w:pPr>
                        <w:pStyle w:val="a9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proofErr w:type="gramStart"/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/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proofErr w:type="gramEnd"/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 </w:t>
                      </w:r>
                      <w:r w:rsidR="00EF0AD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A105B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D30E7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 w:rsidR="00EF0AD1" w:rsidRPr="00EF0AD1" w:rsidRDefault="00EF0AD1" w:rsidP="00D30E71">
                      <w:pPr>
                        <w:pStyle w:val="a9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6C12A1" w:rsidRPr="00EF0AD1" w:rsidRDefault="006C12A1" w:rsidP="00AF74C3">
                      <w:pPr>
                        <w:pStyle w:val="a9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9E7D45" w:rsidRPr="00B619DF" w:rsidRDefault="009E7D45" w:rsidP="009E7D45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002634" w:rsidRPr="00956158" w:rsidRDefault="00002634" w:rsidP="009E7D45">
      <w:pPr>
        <w:pStyle w:val="a9"/>
        <w:jc w:val="center"/>
        <w:rPr>
          <w:b/>
          <w:bCs/>
          <w:sz w:val="36"/>
          <w:szCs w:val="28"/>
          <w:u w:val="single"/>
          <w:rtl/>
        </w:rPr>
      </w:pPr>
      <w:r w:rsidRPr="00956158"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 w:rsidR="00912FF7" w:rsidRPr="00956158">
        <w:rPr>
          <w:b/>
          <w:bCs/>
          <w:sz w:val="36"/>
          <w:szCs w:val="28"/>
          <w:u w:val="single"/>
          <w:rtl/>
        </w:rPr>
        <w:t xml:space="preserve"> </w:t>
      </w:r>
      <w:proofErr w:type="gramStart"/>
      <w:r w:rsidRPr="00956158">
        <w:rPr>
          <w:rFonts w:hint="eastAsia"/>
          <w:b/>
          <w:bCs/>
          <w:sz w:val="36"/>
          <w:szCs w:val="28"/>
          <w:u w:val="single"/>
          <w:rtl/>
        </w:rPr>
        <w:t>الرئيسة</w:t>
      </w:r>
      <w:r w:rsidR="00E756C6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b/>
          <w:bCs/>
          <w:sz w:val="36"/>
          <w:szCs w:val="28"/>
          <w:u w:val="single"/>
          <w:rtl/>
        </w:rPr>
        <w:t>:</w:t>
      </w:r>
      <w:proofErr w:type="gramEnd"/>
    </w:p>
    <w:p w:rsidR="00956158" w:rsidRPr="00956158" w:rsidRDefault="00956158" w:rsidP="009E7D45">
      <w:pPr>
        <w:pStyle w:val="a9"/>
        <w:jc w:val="center"/>
        <w:rPr>
          <w:b/>
          <w:bCs/>
          <w:sz w:val="16"/>
          <w:szCs w:val="16"/>
          <w:rtl/>
        </w:rPr>
      </w:pPr>
    </w:p>
    <w:p w:rsidR="00B619DF" w:rsidRPr="00B619DF" w:rsidRDefault="00DC0302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D45" w:rsidRPr="009E7D45" w:rsidRDefault="009E7D45"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 w:rsidR="006C12A1" w:rsidRPr="00E26B14" w:rsidRDefault="006C12A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proofErr w:type="gramStart"/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- 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proofErr w:type="gramStart"/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</w:t>
                            </w:r>
                            <w:proofErr w:type="gramEnd"/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proofErr w:type="gramStart"/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proofErr w:type="gramStart"/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C12A1" w:rsidRPr="00E26B14" w:rsidRDefault="006C12A1" w:rsidP="006D772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proofErr w:type="gramStart"/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C12A1" w:rsidRPr="00E26B14" w:rsidRDefault="006C12A1" w:rsidP="0057329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proofErr w:type="gramStart"/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Pr="00E26B14" w:rsidRDefault="006C12A1" w:rsidP="00687F7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C12A1" w:rsidRDefault="006C12A1" w:rsidP="00F112AB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proofErr w:type="gramStart"/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</w:t>
                            </w:r>
                            <w:proofErr w:type="gramEnd"/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proofErr w:type="gramStart"/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Default="006C12A1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..........................................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6F1E99" w:rsidRDefault="006F1E99" w:rsidP="00B44DF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B44DFF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7.65pt;margin-top:1.5pt;width:518.25pt;height:26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">
                <v:textbox>
                  <w:txbxContent>
                    <w:p w:rsidR="009E7D45" w:rsidRPr="009E7D45" w:rsidRDefault="009E7D45"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 w:rsidR="006C12A1" w:rsidRPr="00E26B14" w:rsidRDefault="006C12A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proofErr w:type="gramStart"/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- 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</w:t>
                      </w:r>
                      <w:proofErr w:type="gramEnd"/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proofErr w:type="gramStart"/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proofErr w:type="gramEnd"/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proofErr w:type="gramStart"/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C12A1" w:rsidRPr="00E26B14" w:rsidRDefault="006C12A1" w:rsidP="006D772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proofErr w:type="gramStart"/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proofErr w:type="gramStart"/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C12A1" w:rsidRPr="00E26B14" w:rsidRDefault="006C12A1" w:rsidP="0057329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proofErr w:type="gramStart"/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Pr="00E26B14" w:rsidRDefault="006C12A1" w:rsidP="00687F7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C12A1" w:rsidRDefault="006C12A1" w:rsidP="00F112AB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proofErr w:type="gramStart"/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</w:t>
                      </w:r>
                      <w:proofErr w:type="gramEnd"/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proofErr w:type="gramStart"/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  <w:proofErr w:type="gramEnd"/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proofErr w:type="gramStart"/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Default="006C12A1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proofErr w:type="gramStart"/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..........................................</w:t>
                      </w:r>
                      <w:proofErr w:type="gramEnd"/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6F1E99" w:rsidRDefault="006F1E99" w:rsidP="00B44DF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B44DFF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B619DF" w:rsidRDefault="00B619DF" w:rsidP="00B619DF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806F94" w:rsidRDefault="00806F94" w:rsidP="00CA2049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806F94" w:rsidRPr="00806F94" w:rsidRDefault="00806F94" w:rsidP="00806F94">
      <w:pPr>
        <w:pStyle w:val="a9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 w:rsidR="00806F94" w:rsidRPr="00806F94" w:rsidRDefault="00806F94" w:rsidP="00806F94">
      <w:pPr>
        <w:pStyle w:val="a9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 w:rsidR="00B32DFE" w:rsidRDefault="00B32DFE" w:rsidP="00EF0AD1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0355FC" w:rsidRDefault="00E056B3" w:rsidP="00EF0AD1">
      <w:pPr>
        <w:pStyle w:val="a9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proofErr w:type="gramStart"/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proofErr w:type="gramEnd"/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B619DF" w:rsidRPr="00CA2049">
        <w:rPr>
          <w:b/>
          <w:bCs/>
          <w:sz w:val="28"/>
          <w:szCs w:val="28"/>
          <w:rtl/>
          <w:lang w:bidi="ar-IQ"/>
        </w:rPr>
        <w:t>(</w:t>
      </w:r>
      <w:r w:rsidR="004A327F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7537FE" w:rsidRDefault="007537FE" w:rsidP="006454FA">
      <w:pPr>
        <w:pStyle w:val="a9"/>
        <w:rPr>
          <w:b/>
          <w:bCs/>
          <w:sz w:val="28"/>
          <w:szCs w:val="28"/>
          <w:rtl/>
          <w:lang w:bidi="ar-IQ"/>
        </w:rPr>
      </w:pPr>
    </w:p>
    <w:tbl>
      <w:tblPr>
        <w:tblStyle w:val="a3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7537FE" w:rsidRPr="00C014E9" w:rsidTr="007537FE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7537FE" w:rsidRPr="00C014E9" w:rsidRDefault="007537FE" w:rsidP="00C014E9">
            <w:pPr>
              <w:pStyle w:val="a9"/>
              <w:jc w:val="center"/>
              <w:rPr>
                <w:b/>
                <w:bCs/>
                <w:sz w:val="24"/>
                <w:rtl/>
              </w:rPr>
            </w:pPr>
            <w:r w:rsidRPr="00C014E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a9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7537FE" w:rsidTr="007537FE">
        <w:trPr>
          <w:trHeight w:val="462"/>
          <w:jc w:val="center"/>
        </w:trPr>
        <w:tc>
          <w:tcPr>
            <w:tcW w:w="466" w:type="dxa"/>
            <w:vAlign w:val="center"/>
          </w:tcPr>
          <w:p w:rsidR="007537FE" w:rsidRPr="00F51805" w:rsidRDefault="007537FE" w:rsidP="009E7D45">
            <w:pPr>
              <w:jc w:val="center"/>
              <w:rPr>
                <w:b/>
                <w:bCs/>
                <w:rtl/>
              </w:rPr>
            </w:pPr>
            <w:r w:rsidRPr="00F51805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7537FE" w:rsidRPr="009E7D45" w:rsidRDefault="000D66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7537FE" w:rsidRPr="00693B2E" w:rsidRDefault="000D66FE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Pr="00E960F4" w:rsidRDefault="007537FE" w:rsidP="00F51805">
            <w:pPr>
              <w:pStyle w:val="a9"/>
              <w:rPr>
                <w:b/>
                <w:bCs/>
                <w:rtl/>
                <w:lang w:bidi="ar-IQ"/>
              </w:rPr>
            </w:pPr>
          </w:p>
        </w:tc>
      </w:tr>
      <w:tr w:rsidR="007537FE" w:rsidTr="00F45CBD">
        <w:trPr>
          <w:trHeight w:val="440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7537FE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7537FE" w:rsidRPr="00F456AA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7537FE">
        <w:trPr>
          <w:trHeight w:val="574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E36BA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و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وسائ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7537FE" w:rsidRPr="004D2897" w:rsidRDefault="00E36BA1" w:rsidP="00DD6F77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04"/>
          <w:jc w:val="center"/>
        </w:trPr>
        <w:tc>
          <w:tcPr>
            <w:tcW w:w="466" w:type="dxa"/>
            <w:vAlign w:val="center"/>
          </w:tcPr>
          <w:p w:rsidR="007537FE" w:rsidRPr="009E7D45" w:rsidRDefault="00364D56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7537FE" w:rsidRPr="009E7D45" w:rsidRDefault="007537FE" w:rsidP="006F1E9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7537FE" w:rsidRPr="00693B2E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49"/>
          <w:jc w:val="center"/>
        </w:trPr>
        <w:tc>
          <w:tcPr>
            <w:tcW w:w="466" w:type="dxa"/>
            <w:vAlign w:val="center"/>
          </w:tcPr>
          <w:p w:rsidR="007537FE" w:rsidRPr="00693B2E" w:rsidRDefault="00193D96" w:rsidP="00091EDA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7537FE" w:rsidRPr="009E7D45" w:rsidRDefault="00E36BA1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364D56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7537FE" w:rsidRPr="007B4BFF" w:rsidRDefault="00E36BA1" w:rsidP="006179E8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Pr="007B4BFF" w:rsidRDefault="007537FE" w:rsidP="0031396C">
            <w:pPr>
              <w:pStyle w:val="a9"/>
              <w:rPr>
                <w:b/>
                <w:bCs/>
                <w:rtl/>
                <w:lang w:bidi="ar-IQ"/>
              </w:rPr>
            </w:pPr>
          </w:p>
        </w:tc>
      </w:tr>
      <w:tr w:rsidR="00F45CBD" w:rsidTr="00F45CBD">
        <w:trPr>
          <w:trHeight w:val="494"/>
          <w:jc w:val="center"/>
        </w:trPr>
        <w:tc>
          <w:tcPr>
            <w:tcW w:w="466" w:type="dxa"/>
            <w:vAlign w:val="center"/>
          </w:tcPr>
          <w:p w:rsidR="00F45CBD" w:rsidRDefault="00F45CBD" w:rsidP="00091ED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F45CBD" w:rsidRPr="009E7D45" w:rsidRDefault="00F45CBD" w:rsidP="00F45CB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F45CBD" w:rsidRDefault="00434FCE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 w:rsidR="00F45CBD" w:rsidRDefault="00F45CBD" w:rsidP="0031396C">
            <w:pPr>
              <w:pStyle w:val="a9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A9516D" w:rsidRDefault="00A9516D" w:rsidP="00B32DFE">
      <w:pPr>
        <w:pStyle w:val="a9"/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a9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DF58CB" w:rsidRDefault="00330EAC" w:rsidP="00B32DFE">
      <w:pPr>
        <w:pStyle w:val="a9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D376E6">
        <w:rPr>
          <w:b/>
          <w:bCs/>
          <w:sz w:val="36"/>
          <w:szCs w:val="28"/>
          <w:u w:val="single"/>
          <w:rtl/>
        </w:rPr>
        <w:t xml:space="preserve"> </w:t>
      </w:r>
      <w:r w:rsidRPr="00D376E6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D376E6">
        <w:rPr>
          <w:b/>
          <w:bCs/>
          <w:sz w:val="36"/>
          <w:szCs w:val="28"/>
          <w:u w:val="single"/>
          <w:rtl/>
        </w:rPr>
        <w:t>: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علمي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proofErr w:type="gramStart"/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 w:rsidR="008C64D7">
        <w:rPr>
          <w:b/>
          <w:bCs/>
          <w:sz w:val="32"/>
          <w:szCs w:val="28"/>
          <w:rtl/>
        </w:rPr>
        <w:t>4</w:t>
      </w:r>
      <w:r w:rsidRPr="00DF58CB">
        <w:rPr>
          <w:b/>
          <w:bCs/>
          <w:sz w:val="32"/>
          <w:szCs w:val="28"/>
          <w:rtl/>
        </w:rPr>
        <w:t>0</w:t>
      </w:r>
      <w:proofErr w:type="gramEnd"/>
      <w:r w:rsidR="00E36BA1">
        <w:rPr>
          <w:b/>
          <w:bCs/>
          <w:sz w:val="32"/>
          <w:szCs w:val="28"/>
          <w:rtl/>
        </w:rPr>
        <w:t xml:space="preserve"> </w:t>
      </w:r>
      <w:r w:rsidRPr="00DF58CB">
        <w:rPr>
          <w:b/>
          <w:bCs/>
          <w:sz w:val="32"/>
          <w:szCs w:val="28"/>
          <w:rtl/>
        </w:rPr>
        <w:t>%</w:t>
      </w:r>
      <w:r w:rsidR="00DF58CB" w:rsidRPr="00DF58CB">
        <w:rPr>
          <w:b/>
          <w:bCs/>
          <w:sz w:val="32"/>
          <w:szCs w:val="28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يملئ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من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قبل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لجن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مي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بعد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تقدم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B922AC">
        <w:rPr>
          <w:rFonts w:hint="eastAsia"/>
          <w:b/>
          <w:bCs/>
          <w:sz w:val="32"/>
          <w:szCs w:val="24"/>
          <w:rtl/>
        </w:rPr>
        <w:t>الوثائق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م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قبل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صاحب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اقة</w:t>
      </w:r>
    </w:p>
    <w:p w:rsidR="00EA7345" w:rsidRPr="008B61CF" w:rsidRDefault="00EA7345" w:rsidP="00EA7345">
      <w:pPr>
        <w:pStyle w:val="a9"/>
        <w:jc w:val="center"/>
        <w:rPr>
          <w:b/>
          <w:bCs/>
          <w:sz w:val="28"/>
          <w:szCs w:val="24"/>
          <w:rtl/>
        </w:rPr>
      </w:pPr>
    </w:p>
    <w:tbl>
      <w:tblPr>
        <w:tblStyle w:val="a3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7537FE" w:rsidRPr="00F10573" w:rsidTr="00DD616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7537FE" w:rsidRPr="00094C25" w:rsidRDefault="007537FE" w:rsidP="00474BF3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7537FE" w:rsidRPr="00F10573" w:rsidTr="00DD616E">
        <w:trPr>
          <w:trHeight w:val="463"/>
          <w:jc w:val="center"/>
        </w:trPr>
        <w:tc>
          <w:tcPr>
            <w:tcW w:w="796" w:type="dxa"/>
            <w:vAlign w:val="center"/>
          </w:tcPr>
          <w:p w:rsidR="007537FE" w:rsidRPr="00F10573" w:rsidRDefault="00F009C3" w:rsidP="00DF58C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7537FE" w:rsidRPr="007537FE" w:rsidRDefault="00DD616E" w:rsidP="000F4A9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DD616E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7537FE" w:rsidRPr="002769D5" w:rsidRDefault="00F009C3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192F1D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67"/>
          <w:jc w:val="center"/>
        </w:trPr>
        <w:tc>
          <w:tcPr>
            <w:tcW w:w="796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7537FE" w:rsidRPr="009E7D45" w:rsidRDefault="007537FE" w:rsidP="00BC69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D035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77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</w:rPr>
              <w:t>المساه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في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خد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ؤسس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علمي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وزار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اخرى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جتمع</w:t>
            </w:r>
            <w:r w:rsidRPr="00A60CB7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50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ثقافي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proofErr w:type="gramStart"/>
            <w:r w:rsidRPr="00A60CB7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A60CB7">
              <w:rPr>
                <w:b/>
                <w:bCs/>
                <w:rtl/>
                <w:lang w:bidi="ar-IQ"/>
              </w:rPr>
              <w:t xml:space="preserve"> .</w:t>
            </w:r>
            <w:proofErr w:type="gramEnd"/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bidi w:val="0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22"/>
          <w:jc w:val="center"/>
        </w:trPr>
        <w:tc>
          <w:tcPr>
            <w:tcW w:w="796" w:type="dxa"/>
            <w:vAlign w:val="center"/>
          </w:tcPr>
          <w:p w:rsidR="007537FE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7537FE" w:rsidRPr="00A60CB7" w:rsidRDefault="002833F7" w:rsidP="00B028F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في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زي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ميدان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والحق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جراء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ختب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تحليل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عم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ختبرية</w:t>
            </w:r>
            <w:r w:rsidR="00B028F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C75344" w:rsidRDefault="007537FE" w:rsidP="00D55B0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6905" w:rsidRPr="00F10573" w:rsidTr="00DD616E">
        <w:trPr>
          <w:trHeight w:val="404"/>
          <w:jc w:val="center"/>
        </w:trPr>
        <w:tc>
          <w:tcPr>
            <w:tcW w:w="796" w:type="dxa"/>
            <w:vAlign w:val="center"/>
          </w:tcPr>
          <w:p w:rsidR="00BC6905" w:rsidRDefault="00BC6905" w:rsidP="008B67E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BC6905" w:rsidRPr="00A60CB7" w:rsidRDefault="00BC6905" w:rsidP="00F45CBD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BC6905" w:rsidRDefault="00D34376" w:rsidP="00D55B0B">
            <w:pPr>
              <w:pStyle w:val="a9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BC6905" w:rsidRPr="00F10573" w:rsidRDefault="00BC6905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83B4B" w:rsidRPr="002F65DC" w:rsidRDefault="00E83B4B" w:rsidP="003F1B07">
      <w:pPr>
        <w:pStyle w:val="a9"/>
        <w:rPr>
          <w:b/>
          <w:bCs/>
          <w:sz w:val="36"/>
          <w:szCs w:val="28"/>
          <w:rtl/>
        </w:rPr>
      </w:pPr>
    </w:p>
    <w:p w:rsidR="00EA7345" w:rsidRDefault="00B8188C" w:rsidP="00EF0AD1">
      <w:pPr>
        <w:pStyle w:val="a9"/>
        <w:rPr>
          <w:b/>
          <w:bCs/>
          <w:sz w:val="36"/>
          <w:szCs w:val="28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376E6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D376E6">
        <w:rPr>
          <w:b/>
          <w:bCs/>
          <w:sz w:val="36"/>
          <w:szCs w:val="28"/>
          <w:u w:val="single"/>
          <w:rtl/>
        </w:rPr>
        <w:t>: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E3476C" w:rsidRPr="00234826">
        <w:rPr>
          <w:rFonts w:hint="eastAsia"/>
          <w:b/>
          <w:bCs/>
          <w:sz w:val="36"/>
          <w:szCs w:val="28"/>
          <w:rtl/>
        </w:rPr>
        <w:t>و</w:t>
      </w:r>
      <w:r w:rsidR="003D188E" w:rsidRPr="00234826">
        <w:rPr>
          <w:rFonts w:hint="eastAsia"/>
          <w:b/>
          <w:bCs/>
          <w:sz w:val="36"/>
          <w:szCs w:val="28"/>
          <w:rtl/>
        </w:rPr>
        <w:t>التكليفات</w:t>
      </w:r>
      <w:r w:rsidR="003D188E" w:rsidRPr="00234826">
        <w:rPr>
          <w:b/>
          <w:bCs/>
          <w:sz w:val="36"/>
          <w:szCs w:val="28"/>
          <w:rtl/>
        </w:rPr>
        <w:t xml:space="preserve"> </w:t>
      </w:r>
      <w:proofErr w:type="gramStart"/>
      <w:r w:rsidR="004965EB" w:rsidRPr="00234826">
        <w:rPr>
          <w:rFonts w:hint="eastAsia"/>
          <w:b/>
          <w:bCs/>
          <w:sz w:val="36"/>
          <w:szCs w:val="28"/>
          <w:rtl/>
        </w:rPr>
        <w:t>الأخرى</w:t>
      </w:r>
      <w:r w:rsidR="00531025" w:rsidRPr="00234826">
        <w:rPr>
          <w:b/>
          <w:bCs/>
          <w:sz w:val="36"/>
          <w:szCs w:val="28"/>
          <w:rtl/>
        </w:rPr>
        <w:t>20</w:t>
      </w:r>
      <w:proofErr w:type="gramEnd"/>
      <w:r w:rsidR="00531025" w:rsidRPr="00234826">
        <w:rPr>
          <w:b/>
          <w:bCs/>
          <w:sz w:val="36"/>
          <w:szCs w:val="28"/>
          <w:rtl/>
        </w:rPr>
        <w:t xml:space="preserve"> %</w:t>
      </w:r>
    </w:p>
    <w:p w:rsidR="00EF0AD1" w:rsidRDefault="00EF0AD1" w:rsidP="000A4F99">
      <w:pPr>
        <w:pStyle w:val="a9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 w:rsidR="00B762D0" w:rsidRPr="00636ADB">
        <w:rPr>
          <w:rFonts w:hint="eastAsia"/>
          <w:b/>
          <w:bCs/>
          <w:sz w:val="32"/>
          <w:szCs w:val="24"/>
          <w:rtl/>
        </w:rPr>
        <w:t>تملى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فقرات</w:t>
      </w:r>
      <w:r w:rsidR="00B762D0"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3,2</w:t>
      </w:r>
      <w:r w:rsidR="00B762D0" w:rsidRPr="00636ADB">
        <w:rPr>
          <w:b/>
          <w:bCs/>
          <w:sz w:val="32"/>
          <w:szCs w:val="24"/>
          <w:rtl/>
        </w:rPr>
        <w:t xml:space="preserve">) </w:t>
      </w:r>
      <w:proofErr w:type="gramStart"/>
      <w:r w:rsidR="00B762D0" w:rsidRPr="00636ADB">
        <w:rPr>
          <w:b/>
          <w:bCs/>
          <w:sz w:val="32"/>
          <w:szCs w:val="24"/>
          <w:rtl/>
        </w:rPr>
        <w:t xml:space="preserve">( </w:t>
      </w:r>
      <w:r w:rsidR="00B762D0" w:rsidRPr="00636ADB">
        <w:rPr>
          <w:rFonts w:hint="eastAsia"/>
          <w:b/>
          <w:bCs/>
          <w:sz w:val="32"/>
          <w:szCs w:val="24"/>
          <w:rtl/>
        </w:rPr>
        <w:t>من</w:t>
      </w:r>
      <w:proofErr w:type="gramEnd"/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قبل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رئيس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قسم</w:t>
      </w:r>
      <w:r w:rsidR="00B762D0">
        <w:rPr>
          <w:b/>
          <w:bCs/>
          <w:sz w:val="32"/>
          <w:szCs w:val="24"/>
          <w:rtl/>
        </w:rPr>
        <w:t xml:space="preserve"> </w:t>
      </w:r>
      <w:r w:rsidR="00B762D0">
        <w:rPr>
          <w:rFonts w:hint="eastAsia"/>
          <w:b/>
          <w:bCs/>
          <w:sz w:val="32"/>
          <w:szCs w:val="24"/>
          <w:rtl/>
        </w:rPr>
        <w:t>حصراً</w:t>
      </w:r>
      <w:r w:rsidR="00B762D0" w:rsidRPr="00636ADB">
        <w:rPr>
          <w:b/>
          <w:bCs/>
          <w:sz w:val="32"/>
          <w:szCs w:val="24"/>
          <w:rtl/>
        </w:rPr>
        <w:t>)</w:t>
      </w:r>
    </w:p>
    <w:p w:rsidR="00D376E6" w:rsidRPr="003240C3" w:rsidRDefault="00B762D0" w:rsidP="00DD616E">
      <w:pPr>
        <w:pStyle w:val="a9"/>
        <w:rPr>
          <w:b/>
          <w:bCs/>
          <w:sz w:val="32"/>
          <w:szCs w:val="24"/>
          <w:rtl/>
        </w:rPr>
      </w:pPr>
      <w:r w:rsidRPr="00636ADB">
        <w:rPr>
          <w:b/>
          <w:bCs/>
          <w:sz w:val="32"/>
          <w:szCs w:val="24"/>
          <w:rtl/>
        </w:rPr>
        <w:t xml:space="preserve"> </w:t>
      </w:r>
      <w:r w:rsidR="00EF0AD1">
        <w:rPr>
          <w:b/>
          <w:bCs/>
          <w:sz w:val="32"/>
          <w:szCs w:val="24"/>
        </w:rPr>
        <w:t xml:space="preserve">          </w:t>
      </w:r>
      <w:r w:rsidRPr="00636ADB">
        <w:rPr>
          <w:rFonts w:hint="eastAsia"/>
          <w:b/>
          <w:bCs/>
          <w:sz w:val="32"/>
          <w:szCs w:val="24"/>
          <w:rtl/>
        </w:rPr>
        <w:t>والفقرات</w:t>
      </w:r>
      <w:r w:rsidRPr="00636ADB">
        <w:rPr>
          <w:b/>
          <w:bCs/>
          <w:sz w:val="32"/>
          <w:szCs w:val="24"/>
          <w:rtl/>
        </w:rPr>
        <w:t xml:space="preserve"> (</w:t>
      </w:r>
      <w:proofErr w:type="gramStart"/>
      <w:r w:rsidR="000A4F99">
        <w:rPr>
          <w:b/>
          <w:bCs/>
          <w:sz w:val="32"/>
          <w:szCs w:val="24"/>
          <w:rtl/>
        </w:rPr>
        <w:t>1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،</w:t>
      </w:r>
      <w:proofErr w:type="gramEnd"/>
      <w:r w:rsidRPr="00636ADB">
        <w:rPr>
          <w:b/>
          <w:bCs/>
          <w:sz w:val="32"/>
          <w:szCs w:val="24"/>
          <w:rtl/>
        </w:rPr>
        <w:t xml:space="preserve"> </w:t>
      </w:r>
      <w:r w:rsidR="000A4F99">
        <w:rPr>
          <w:b/>
          <w:bCs/>
          <w:sz w:val="32"/>
          <w:szCs w:val="24"/>
          <w:rtl/>
        </w:rPr>
        <w:t>4, 5</w:t>
      </w:r>
      <w:r w:rsidRPr="00636ADB">
        <w:rPr>
          <w:b/>
          <w:bCs/>
          <w:sz w:val="32"/>
          <w:szCs w:val="24"/>
          <w:rtl/>
        </w:rPr>
        <w:t>) (</w:t>
      </w:r>
      <w:r w:rsidRPr="00636ADB">
        <w:rPr>
          <w:rFonts w:hint="eastAsia"/>
          <w:b/>
          <w:bCs/>
          <w:sz w:val="32"/>
          <w:szCs w:val="24"/>
          <w:rtl/>
        </w:rPr>
        <w:t>من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قبل</w:t>
      </w:r>
      <w:r w:rsidRPr="00636ADB">
        <w:rPr>
          <w:b/>
          <w:bCs/>
          <w:sz w:val="32"/>
          <w:szCs w:val="24"/>
          <w:rtl/>
        </w:rPr>
        <w:t xml:space="preserve"> </w:t>
      </w:r>
      <w:r w:rsidR="00DD616E"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a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7537FE" w:rsidTr="00D376E6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7537FE" w:rsidTr="00D376E6">
        <w:trPr>
          <w:trHeight w:val="400"/>
          <w:jc w:val="center"/>
        </w:trPr>
        <w:tc>
          <w:tcPr>
            <w:tcW w:w="453" w:type="dxa"/>
            <w:vAlign w:val="center"/>
          </w:tcPr>
          <w:p w:rsidR="007537FE" w:rsidRDefault="007537FE" w:rsidP="001A569D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BD631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94"/>
          <w:jc w:val="center"/>
        </w:trPr>
        <w:tc>
          <w:tcPr>
            <w:tcW w:w="453" w:type="dxa"/>
            <w:vAlign w:val="center"/>
          </w:tcPr>
          <w:p w:rsidR="007537FE" w:rsidRPr="00931BF9" w:rsidRDefault="007537FE" w:rsidP="001A569D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69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88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7537FE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proofErr w:type="gramStart"/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  <w:proofErr w:type="gramEnd"/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B1148E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1148E"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BD6318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 w:rsidR="00BD6318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F45CBD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F45CBD" w:rsidRDefault="00F45CBD" w:rsidP="001A56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F45CBD" w:rsidRPr="00B21A2E" w:rsidRDefault="00F45CBD" w:rsidP="00F45CB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F45CBD" w:rsidRPr="00B21A2E" w:rsidRDefault="008B3B33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F45CBD" w:rsidRDefault="00F45CBD" w:rsidP="00C812BA">
            <w:pPr>
              <w:rPr>
                <w:rtl/>
                <w:lang w:bidi="ar-IQ"/>
              </w:rPr>
            </w:pPr>
          </w:p>
        </w:tc>
      </w:tr>
    </w:tbl>
    <w:p w:rsidR="00B32DFE" w:rsidRDefault="00B32DFE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DE5837" w:rsidRDefault="00DE5837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0AD1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EF0AD1">
        <w:rPr>
          <w:b/>
          <w:bCs/>
          <w:sz w:val="28"/>
          <w:szCs w:val="28"/>
          <w:rtl/>
          <w:lang w:bidi="ar-IQ"/>
        </w:rPr>
        <w:t xml:space="preserve"> </w:t>
      </w:r>
      <w:proofErr w:type="gramStart"/>
      <w:r w:rsidRPr="00EF0AD1"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 w:rsidRPr="00DE5837">
        <w:rPr>
          <w:b/>
          <w:bCs/>
          <w:sz w:val="28"/>
          <w:szCs w:val="28"/>
          <w:rtl/>
          <w:lang w:bidi="ar-IQ"/>
        </w:rPr>
        <w:t xml:space="preserve"> :</w:t>
      </w:r>
      <w:proofErr w:type="gramEnd"/>
      <w:r w:rsidRPr="00DE5837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="00266E2E">
        <w:rPr>
          <w:b/>
          <w:bCs/>
          <w:sz w:val="28"/>
          <w:szCs w:val="28"/>
          <w:rtl/>
          <w:lang w:bidi="ar-IQ"/>
        </w:rPr>
        <w:t xml:space="preserve"> (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66E2E">
        <w:rPr>
          <w:b/>
          <w:bCs/>
          <w:sz w:val="28"/>
          <w:szCs w:val="28"/>
          <w:rtl/>
          <w:lang w:bidi="ar-IQ"/>
        </w:rPr>
        <w:t xml:space="preserve">)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5636A7" w:rsidRDefault="00EF0AD1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443380">
        <w:rPr>
          <w:b/>
          <w:bCs/>
          <w:sz w:val="28"/>
          <w:szCs w:val="28"/>
          <w:rtl/>
          <w:lang w:bidi="ar-IQ"/>
        </w:rPr>
        <w:t xml:space="preserve">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DF1996" w:rsidTr="00DF199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DF1996" w:rsidTr="00DF199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</w:t>
            </w:r>
            <w:proofErr w:type="gramStart"/>
            <w:r>
              <w:rPr>
                <w:rFonts w:hint="cs"/>
                <w:b/>
                <w:bCs/>
                <w:rtl/>
                <w:lang w:bidi="ar-IQ"/>
              </w:rPr>
              <w:t>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  <w:proofErr w:type="gramEnd"/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</w:t>
            </w:r>
            <w:proofErr w:type="gramStart"/>
            <w:r>
              <w:rPr>
                <w:b/>
                <w:bCs/>
                <w:sz w:val="28"/>
                <w:szCs w:val="28"/>
                <w:lang w:bidi="ar-IQ"/>
              </w:rPr>
              <w:t>h- index</w:t>
            </w:r>
            <w:proofErr w:type="gramEnd"/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proofErr w:type="gramStart"/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</w:t>
            </w:r>
            <w:proofErr w:type="gramEnd"/>
            <w:r>
              <w:rPr>
                <w:rFonts w:hint="cs"/>
                <w:b/>
                <w:bCs/>
                <w:rtl/>
              </w:rPr>
              <w:t xml:space="preserve">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 w:rsidP="00DE176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DE176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866E9A" w:rsidRPr="00866E9A" w:rsidRDefault="00866E9A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B32DFE" w:rsidRDefault="00B32DFE" w:rsidP="00BA105B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p w:rsidR="002430F7" w:rsidRDefault="00F03A2F" w:rsidP="00353AFE">
      <w:pPr>
        <w:pStyle w:val="a9"/>
        <w:rPr>
          <w:b/>
          <w:bCs/>
          <w:sz w:val="28"/>
          <w:szCs w:val="28"/>
          <w:rtl/>
          <w:lang w:bidi="ar-IQ"/>
        </w:rPr>
      </w:pPr>
      <w:r w:rsidRPr="000F3538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0F3538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proofErr w:type="gramStart"/>
      <w:r w:rsidR="00DE5837"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0F3538">
        <w:rPr>
          <w:b/>
          <w:bCs/>
          <w:sz w:val="28"/>
          <w:szCs w:val="28"/>
          <w:rtl/>
          <w:lang w:bidi="ar-IQ"/>
        </w:rPr>
        <w:t xml:space="preserve"> :</w:t>
      </w:r>
      <w:proofErr w:type="gramEnd"/>
      <w:r w:rsidR="000F3538" w:rsidRPr="000F3538">
        <w:rPr>
          <w:b/>
          <w:bCs/>
          <w:sz w:val="28"/>
          <w:szCs w:val="28"/>
          <w:rtl/>
          <w:lang w:bidi="ar-IQ"/>
        </w:rPr>
        <w:t xml:space="preserve"> </w:t>
      </w:r>
      <w:r w:rsidR="00FA4D9A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C7587F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353AFE">
        <w:rPr>
          <w:rFonts w:hint="cs"/>
          <w:b/>
          <w:bCs/>
          <w:sz w:val="28"/>
          <w:szCs w:val="28"/>
          <w:rtl/>
          <w:lang w:bidi="ar-IQ"/>
        </w:rPr>
        <w:t>لعقوبات</w:t>
      </w:r>
      <w:r w:rsidR="00BD34F4">
        <w:rPr>
          <w:b/>
          <w:bCs/>
          <w:sz w:val="28"/>
          <w:szCs w:val="28"/>
          <w:rtl/>
          <w:lang w:bidi="ar-IQ"/>
        </w:rPr>
        <w:t xml:space="preserve"> (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7513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B8766D" w:rsidRPr="008654DE" w:rsidRDefault="00B8766D" w:rsidP="005A361E">
      <w:pPr>
        <w:pStyle w:val="a9"/>
        <w:rPr>
          <w:b/>
          <w:bCs/>
          <w:sz w:val="28"/>
          <w:szCs w:val="28"/>
          <w:rtl/>
          <w:lang w:bidi="ar-IQ"/>
        </w:rPr>
      </w:pPr>
    </w:p>
    <w:tbl>
      <w:tblPr>
        <w:tblStyle w:val="a3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C7587F" w:rsidRPr="008654DE" w:rsidTr="00F009C3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="00EA7345">
              <w:rPr>
                <w:b/>
                <w:bCs/>
                <w:rtl/>
                <w:lang w:bidi="ar-IQ"/>
              </w:rPr>
              <w:t xml:space="preserve"> (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="00EA7345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C7587F" w:rsidRPr="008654DE" w:rsidRDefault="00C7587F" w:rsidP="00FF33CB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EA7345" w:rsidRPr="008654DE" w:rsidTr="00EA734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لفت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3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قطع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</w:t>
            </w:r>
            <w:proofErr w:type="gramStart"/>
            <w:r w:rsidRPr="008654DE">
              <w:rPr>
                <w:b/>
                <w:bCs/>
                <w:rtl/>
                <w:lang w:bidi="ar-IQ"/>
              </w:rPr>
              <w:t>7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  <w:proofErr w:type="gramEnd"/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</w:t>
            </w:r>
            <w:proofErr w:type="gramStart"/>
            <w:r w:rsidRPr="008654DE">
              <w:rPr>
                <w:b/>
                <w:bCs/>
                <w:rtl/>
                <w:lang w:bidi="ar-IQ"/>
              </w:rPr>
              <w:t>11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  <w:proofErr w:type="gramEnd"/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8654DE">
              <w:rPr>
                <w:b/>
                <w:bCs/>
                <w:rtl/>
                <w:lang w:bidi="ar-IQ"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</w:t>
            </w:r>
            <w:proofErr w:type="gramStart"/>
            <w:r w:rsidRPr="008654DE">
              <w:rPr>
                <w:b/>
                <w:bCs/>
                <w:rtl/>
                <w:lang w:bidi="ar-IQ"/>
              </w:rPr>
              <w:t>13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  <w:proofErr w:type="gramEnd"/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43771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تنزيل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B4E85" w:rsidRDefault="004B4E85" w:rsidP="00FF33CB">
      <w:pPr>
        <w:pStyle w:val="a9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844031" w:rsidRPr="00DE5837" w:rsidRDefault="00844031" w:rsidP="00FF33CB">
      <w:pPr>
        <w:pStyle w:val="a9"/>
        <w:rPr>
          <w:b/>
          <w:bCs/>
          <w:sz w:val="36"/>
          <w:szCs w:val="28"/>
          <w:rtl/>
        </w:rPr>
      </w:pPr>
    </w:p>
    <w:p w:rsidR="00DB3A76" w:rsidRPr="005636A7" w:rsidRDefault="002C392A" w:rsidP="00BA105B">
      <w:pPr>
        <w:pStyle w:val="a9"/>
        <w:rPr>
          <w:b/>
          <w:bCs/>
          <w:sz w:val="36"/>
          <w:szCs w:val="28"/>
          <w:u w:val="single"/>
          <w:rtl/>
        </w:rPr>
      </w:pPr>
      <w:r w:rsidRPr="005636A7">
        <w:rPr>
          <w:rFonts w:hint="eastAsia"/>
          <w:b/>
          <w:bCs/>
          <w:sz w:val="36"/>
          <w:szCs w:val="28"/>
          <w:u w:val="single"/>
          <w:rtl/>
        </w:rPr>
        <w:t>النتائج</w:t>
      </w:r>
      <w:r w:rsidRPr="005636A7">
        <w:rPr>
          <w:b/>
          <w:bCs/>
          <w:sz w:val="36"/>
          <w:szCs w:val="28"/>
          <w:u w:val="single"/>
          <w:rtl/>
        </w:rPr>
        <w:t xml:space="preserve"> </w:t>
      </w:r>
      <w:r w:rsidRPr="005636A7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="00DB64E0" w:rsidRPr="005636A7">
        <w:rPr>
          <w:b/>
          <w:bCs/>
          <w:sz w:val="36"/>
          <w:szCs w:val="28"/>
          <w:u w:val="single"/>
          <w:rtl/>
        </w:rPr>
        <w:t xml:space="preserve"> </w:t>
      </w:r>
      <w:proofErr w:type="gramStart"/>
      <w:r w:rsidR="00DB64E0" w:rsidRPr="005636A7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="00FF33CB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b/>
          <w:bCs/>
          <w:sz w:val="36"/>
          <w:szCs w:val="28"/>
          <w:u w:val="single"/>
          <w:rtl/>
        </w:rPr>
        <w:t>:</w:t>
      </w:r>
      <w:proofErr w:type="gramEnd"/>
    </w:p>
    <w:p w:rsidR="005636A7" w:rsidRPr="00177B3C" w:rsidRDefault="005636A7" w:rsidP="00FF33CB">
      <w:pPr>
        <w:pStyle w:val="a9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a3"/>
        <w:bidiVisual/>
        <w:tblW w:w="9603" w:type="dxa"/>
        <w:tblInd w:w="229" w:type="dxa"/>
        <w:tblLayout w:type="fixed"/>
        <w:tblLook w:val="04A0" w:firstRow="1" w:lastRow="0" w:firstColumn="1" w:lastColumn="0" w:noHBand="0" w:noVBand="1"/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 w:rsidR="00CC250E" w:rsidRPr="00FF33CB" w:rsidTr="0022422F">
        <w:trPr>
          <w:gridBefore w:val="1"/>
          <w:wBefore w:w="18" w:type="dxa"/>
          <w:trHeight w:val="473"/>
        </w:trPr>
        <w:tc>
          <w:tcPr>
            <w:tcW w:w="565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CC250E" w:rsidRPr="00FF33CB" w:rsidTr="0022422F">
        <w:trPr>
          <w:gridBefore w:val="1"/>
          <w:wBefore w:w="18" w:type="dxa"/>
          <w:trHeight w:val="423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6375E0" w:rsidP="00F31AB6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 w:rsidR="00E82612" w:rsidRPr="00FF33CB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15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2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gridAfter w:val="1"/>
          <w:wBefore w:w="18" w:type="dxa"/>
          <w:wAfter w:w="11" w:type="dxa"/>
          <w:trHeight w:val="413"/>
        </w:trPr>
        <w:tc>
          <w:tcPr>
            <w:tcW w:w="5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06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B74644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1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9265B1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9265B1"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both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After w:val="1"/>
          <w:wAfter w:w="11" w:type="dxa"/>
          <w:trHeight w:val="275"/>
        </w:trPr>
        <w:tc>
          <w:tcPr>
            <w:tcW w:w="2184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a9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</w:tr>
      <w:tr w:rsidR="0022422F" w:rsidRPr="00FF33CB" w:rsidTr="0022422F">
        <w:trPr>
          <w:gridAfter w:val="1"/>
          <w:wAfter w:w="11" w:type="dxa"/>
          <w:trHeight w:val="432"/>
        </w:trPr>
        <w:tc>
          <w:tcPr>
            <w:tcW w:w="2184" w:type="dxa"/>
            <w:gridSpan w:val="4"/>
            <w:vMerge/>
            <w:shd w:val="clear" w:color="auto" w:fill="D9D9D9" w:themeFill="background1" w:themeFillShade="D9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 w:rsidR="0022422F" w:rsidRPr="00FF33CB" w:rsidRDefault="0022422F" w:rsidP="00FF33CB">
            <w:pPr>
              <w:pStyle w:val="a9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5636A7" w:rsidRPr="00EA7345" w:rsidRDefault="005636A7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 w:rsidR="00E61011" w:rsidTr="00165937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E61011" w:rsidRPr="00EC7275" w:rsidRDefault="00E61011" w:rsidP="00EC7275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E61011" w:rsidTr="00B32DFE">
        <w:trPr>
          <w:trHeight w:val="396"/>
        </w:trPr>
        <w:tc>
          <w:tcPr>
            <w:tcW w:w="1573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="00165937"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="00165937">
              <w:rPr>
                <w:b/>
                <w:bCs/>
                <w:rtl/>
                <w:lang w:bidi="ar-IQ"/>
              </w:rPr>
              <w:t xml:space="preserve"> </w:t>
            </w:r>
            <w:proofErr w:type="gramStart"/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80</w:t>
            </w:r>
            <w:proofErr w:type="gramEnd"/>
            <w:r>
              <w:rPr>
                <w:b/>
                <w:bCs/>
                <w:rtl/>
                <w:lang w:bidi="ar-IQ"/>
              </w:rPr>
              <w:t>-8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13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proofErr w:type="gramStart"/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70</w:t>
            </w:r>
            <w:proofErr w:type="gramEnd"/>
            <w:r>
              <w:rPr>
                <w:b/>
                <w:bCs/>
                <w:rtl/>
                <w:lang w:bidi="ar-IQ"/>
              </w:rPr>
              <w:t>-7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51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E61011" w:rsidRDefault="00E61011" w:rsidP="00B32DF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="00165937">
              <w:rPr>
                <w:b/>
                <w:bCs/>
                <w:rtl/>
                <w:lang w:bidi="ar-IQ"/>
              </w:rPr>
              <w:t xml:space="preserve"> </w:t>
            </w:r>
            <w:proofErr w:type="gramStart"/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proofErr w:type="gramEnd"/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B32DFE">
              <w:rPr>
                <w:rtl/>
                <w:lang w:bidi="ar-IQ"/>
              </w:rPr>
              <w:t xml:space="preserve"> </w:t>
            </w:r>
            <w:r w:rsidR="00B32DFE" w:rsidRPr="00B32DFE">
              <w:rPr>
                <w:b/>
                <w:bCs/>
                <w:rtl/>
                <w:lang w:bidi="ar-IQ"/>
              </w:rPr>
              <w:t>7</w:t>
            </w:r>
            <w:r w:rsidR="00B32DFE"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Pr="00EA7345" w:rsidRDefault="00136B5C" w:rsidP="00E61011">
      <w:pPr>
        <w:jc w:val="center"/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10320" w:type="dxa"/>
        <w:jc w:val="center"/>
        <w:tblLook w:val="04A0" w:firstRow="1" w:lastRow="0" w:firstColumn="1" w:lastColumn="0" w:noHBand="0" w:noVBand="1"/>
      </w:tblPr>
      <w:tblGrid>
        <w:gridCol w:w="10641"/>
      </w:tblGrid>
      <w:tr w:rsidR="00854E24" w:rsidTr="00165937">
        <w:trPr>
          <w:trHeight w:val="316"/>
          <w:jc w:val="center"/>
        </w:trPr>
        <w:tc>
          <w:tcPr>
            <w:tcW w:w="10320" w:type="dxa"/>
            <w:shd w:val="clear" w:color="auto" w:fill="FFFF99"/>
          </w:tcPr>
          <w:p w:rsidR="00854E24" w:rsidRPr="00854E24" w:rsidRDefault="00854E24" w:rsidP="00854E24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B32DFE">
        <w:trPr>
          <w:trHeight w:val="685"/>
          <w:jc w:val="center"/>
        </w:trPr>
        <w:tc>
          <w:tcPr>
            <w:tcW w:w="10320" w:type="dxa"/>
          </w:tcPr>
          <w:p w:rsidR="00854E24" w:rsidRPr="00252D58" w:rsidRDefault="00854E24" w:rsidP="00854E24">
            <w:pPr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 w:rsidR="00252D58" w:rsidRPr="00252D58" w:rsidRDefault="00252D58" w:rsidP="00415951">
            <w:pPr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 w:rsidR="00F009C3" w:rsidRDefault="001A2285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 w:rsidR="008528CE" w:rsidRDefault="00F009C3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:rsidR="00854E24" w:rsidRPr="00DD4489" w:rsidRDefault="00854E24" w:rsidP="00B32DF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B86C5B" w:rsidRPr="009E7D45" w:rsidRDefault="00B86C5B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880"/>
      </w:tblGrid>
      <w:tr w:rsidR="001A2285" w:rsidRPr="00854E24" w:rsidTr="00165937">
        <w:trPr>
          <w:trHeight w:val="290"/>
        </w:trPr>
        <w:tc>
          <w:tcPr>
            <w:tcW w:w="10880" w:type="dxa"/>
            <w:shd w:val="clear" w:color="auto" w:fill="FFFF99"/>
            <w:vAlign w:val="center"/>
          </w:tcPr>
          <w:p w:rsidR="001A2285" w:rsidRPr="00854E24" w:rsidRDefault="001A2285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B32DFE">
        <w:trPr>
          <w:trHeight w:val="779"/>
        </w:trPr>
        <w:tc>
          <w:tcPr>
            <w:tcW w:w="10880" w:type="dxa"/>
            <w:vAlign w:val="center"/>
          </w:tcPr>
          <w:p w:rsidR="00F009C3" w:rsidRDefault="001A2285" w:rsidP="00F009C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 w:rsidR="001A2285" w:rsidRPr="00854E24" w:rsidRDefault="00F009C3" w:rsidP="00F009C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:rsidR="00DB3A76" w:rsidRPr="009E7D45" w:rsidRDefault="00DB3A76" w:rsidP="00C812BA">
      <w:pPr>
        <w:rPr>
          <w:sz w:val="16"/>
          <w:szCs w:val="16"/>
          <w:rtl/>
          <w:lang w:bidi="ar-IQ"/>
        </w:rPr>
      </w:pPr>
    </w:p>
    <w:tbl>
      <w:tblPr>
        <w:tblStyle w:val="a3"/>
        <w:bidiVisual/>
        <w:tblW w:w="0" w:type="auto"/>
        <w:tblInd w:w="-36" w:type="dxa"/>
        <w:tblLayout w:type="fixed"/>
        <w:tblLook w:val="04A0" w:firstRow="1" w:lastRow="0" w:firstColumn="1" w:lastColumn="0" w:noHBand="0" w:noVBand="1"/>
      </w:tblPr>
      <w:tblGrid>
        <w:gridCol w:w="2330"/>
        <w:gridCol w:w="1357"/>
        <w:gridCol w:w="1857"/>
        <w:gridCol w:w="1411"/>
        <w:gridCol w:w="2254"/>
        <w:gridCol w:w="1707"/>
      </w:tblGrid>
      <w:tr w:rsidR="001A2285" w:rsidTr="00165937">
        <w:trPr>
          <w:trHeight w:val="227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1A2285" w:rsidRPr="00EC7275" w:rsidRDefault="001A2285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="00DB64E0"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 w:rsidR="00E61011" w:rsidTr="00165937">
        <w:trPr>
          <w:trHeight w:val="222"/>
        </w:trPr>
        <w:tc>
          <w:tcPr>
            <w:tcW w:w="2330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 w:rsidR="00E61011" w:rsidRPr="001A2285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E6C52" w:rsidTr="00165937">
        <w:trPr>
          <w:trHeight w:val="285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7E6C52" w:rsidRPr="00DD4489" w:rsidRDefault="007E6C52" w:rsidP="008528CE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 w:rsidR="007E6C52" w:rsidTr="00B32DFE">
        <w:trPr>
          <w:trHeight w:val="525"/>
        </w:trPr>
        <w:tc>
          <w:tcPr>
            <w:tcW w:w="10916" w:type="dxa"/>
            <w:gridSpan w:val="6"/>
          </w:tcPr>
          <w:p w:rsidR="009E7D45" w:rsidRPr="005636A7" w:rsidRDefault="009E7D45" w:rsidP="007E6C52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:rsidR="00252D58" w:rsidRDefault="007E6C52" w:rsidP="0041595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 w:rsidR="007E6C52" w:rsidRPr="001A2285" w:rsidRDefault="007E6C52" w:rsidP="005B6C2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FC3714" w:rsidRDefault="00FC3714" w:rsidP="00806F94">
      <w:pPr>
        <w:rPr>
          <w:rtl/>
          <w:lang w:bidi="ar-IQ"/>
        </w:rPr>
      </w:pPr>
    </w:p>
    <w:p w:rsidR="00F009C3" w:rsidRDefault="00F009C3" w:rsidP="00806F94">
      <w:pPr>
        <w:rPr>
          <w:rtl/>
          <w:lang w:bidi="ar-IQ"/>
        </w:rPr>
      </w:pPr>
    </w:p>
    <w:p w:rsidR="0036367D" w:rsidRPr="0036367D" w:rsidRDefault="00DC0302" w:rsidP="00806F94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09C3" w:rsidRPr="00FF33CB" w:rsidRDefault="00F009C3" w:rsidP="00F009C3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proofErr w:type="gramStart"/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</w:p>
                          <w:p w:rsidR="006C12A1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لمسؤول </w:t>
                            </w:r>
                            <w:proofErr w:type="gramStart"/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</w:p>
                          <w:p w:rsidR="006C12A1" w:rsidRPr="00D8574C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09.25pt;margin-top:1.4pt;width:224.8pt;height:8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" filled="f" stroked="f">
                <v:textbox>
                  <w:txbxContent>
                    <w:p w:rsidR="00F009C3" w:rsidRPr="00FF33CB" w:rsidRDefault="00F009C3" w:rsidP="00F009C3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:rsidR="006C12A1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لمسؤول </w:t>
                      </w:r>
                      <w:proofErr w:type="gramStart"/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:rsidR="006C12A1" w:rsidRPr="00D8574C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proofErr w:type="gramStart"/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</w:p>
                          <w:p w:rsidR="006C12A1" w:rsidRPr="00FF33CB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لمسؤول </w:t>
                            </w:r>
                            <w:proofErr w:type="gramStart"/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</w:p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proofErr w:type="gramStart"/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proofErr w:type="gramEnd"/>
                          </w:p>
                          <w:p w:rsidR="006C12A1" w:rsidRDefault="006C12A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8.35pt;margin-top:1.4pt;width:222.75pt;height:7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" stroked="f">
                <v:textbox>
                  <w:txbxContent>
                    <w:p w:rsidR="006C12A1" w:rsidRPr="00FF33CB" w:rsidRDefault="006C12A1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:rsidR="006C12A1" w:rsidRPr="00FF33CB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لمسؤول </w:t>
                      </w:r>
                      <w:proofErr w:type="gramStart"/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:rsidR="006C12A1" w:rsidRPr="00FF33CB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proofErr w:type="gramStart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proofErr w:type="gramEnd"/>
                    </w:p>
                    <w:p w:rsidR="006C12A1" w:rsidRDefault="006C12A1"/>
                  </w:txbxContent>
                </v:textbox>
              </v:rect>
            </w:pict>
          </mc:Fallback>
        </mc:AlternateContent>
      </w:r>
    </w:p>
    <w:p w:rsidR="0036367D" w:rsidRDefault="0036367D" w:rsidP="0036367D">
      <w:pPr>
        <w:rPr>
          <w:rtl/>
          <w:lang w:bidi="ar-IQ"/>
        </w:rPr>
      </w:pPr>
    </w:p>
    <w:p w:rsidR="000469B4" w:rsidRPr="0036367D" w:rsidRDefault="00DC0302" w:rsidP="004B787C">
      <w:pPr>
        <w:tabs>
          <w:tab w:val="left" w:pos="4767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5636A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97.55pt;margin-top:114.55pt;width:387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" filled="f" stroked="f">
                <v:textbox>
                  <w:txbxContent>
                    <w:p w:rsidR="006C12A1" w:rsidRPr="00FF33CB" w:rsidRDefault="006C12A1" w:rsidP="005636A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469B4" w:rsidRPr="0036367D" w:rsidSect="00F1345A">
      <w:footerReference w:type="default" r:id="rId8"/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299A" w:rsidRDefault="001F299A" w:rsidP="00F1345A">
      <w:pPr>
        <w:spacing w:after="0" w:line="240" w:lineRule="auto"/>
      </w:pPr>
      <w:r>
        <w:separator/>
      </w:r>
    </w:p>
  </w:endnote>
  <w:endnote w:type="continuationSeparator" w:id="0">
    <w:p w:rsidR="001F299A" w:rsidRDefault="001F299A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2A1" w:rsidRDefault="006C12A1" w:rsidP="00E4523D">
    <w:pPr>
      <w:pStyle w:val="a7"/>
      <w:jc w:val="center"/>
    </w:pP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257A7D">
      <w:rPr>
        <w:b/>
        <w:bCs/>
        <w:noProof/>
        <w:rtl/>
      </w:rPr>
      <w:t>1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257A7D">
      <w:rPr>
        <w:b/>
        <w:bCs/>
        <w:noProof/>
        <w:rtl/>
      </w:rPr>
      <w:t>3</w:t>
    </w:r>
    <w:r>
      <w:rPr>
        <w:b/>
        <w:bCs/>
      </w:rPr>
      <w:fldChar w:fldCharType="end"/>
    </w:r>
  </w:p>
  <w:p w:rsidR="006C12A1" w:rsidRDefault="006C12A1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299A" w:rsidRDefault="001F299A" w:rsidP="00F1345A">
      <w:pPr>
        <w:spacing w:after="0" w:line="240" w:lineRule="auto"/>
      </w:pPr>
      <w:r>
        <w:separator/>
      </w:r>
    </w:p>
  </w:footnote>
  <w:footnote w:type="continuationSeparator" w:id="0">
    <w:p w:rsidR="001F299A" w:rsidRDefault="001F299A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 w15:restartNumberingAfterBreak="0">
    <w:nsid w:val="09D42E31"/>
    <w:multiLevelType w:val="hybridMultilevel"/>
    <w:tmpl w:val="3338401A"/>
    <w:lvl w:ilvl="0" w:tplc="6F8E0B84">
      <w:start w:val="6"/>
      <w:numFmt w:val="bullet"/>
      <w:lvlText w:val="-"/>
      <w:lvlJc w:val="left"/>
      <w:pPr>
        <w:ind w:left="371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 w15:restartNumberingAfterBreak="0">
    <w:nsid w:val="1CC57051"/>
    <w:multiLevelType w:val="hybridMultilevel"/>
    <w:tmpl w:val="0B4E18FE"/>
    <w:lvl w:ilvl="0" w:tplc="9E2A4C6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43E71"/>
    <w:multiLevelType w:val="hybridMultilevel"/>
    <w:tmpl w:val="93967604"/>
    <w:lvl w:ilvl="0" w:tplc="5D8C41FA">
      <w:start w:val="2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6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299A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57A7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0818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D19E5"/>
    <w:rsid w:val="009D2A2F"/>
    <w:rsid w:val="009D33FD"/>
    <w:rsid w:val="009D5D58"/>
    <w:rsid w:val="009D6DD1"/>
    <w:rsid w:val="009D6F5D"/>
    <w:rsid w:val="009D725D"/>
    <w:rsid w:val="009E7D45"/>
    <w:rsid w:val="009F18A7"/>
    <w:rsid w:val="009F20A8"/>
    <w:rsid w:val="009F4881"/>
    <w:rsid w:val="009F571B"/>
    <w:rsid w:val="009F6644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E0325"/>
    <w:rsid w:val="00AE04DB"/>
    <w:rsid w:val="00AE4258"/>
    <w:rsid w:val="00AE6A90"/>
    <w:rsid w:val="00AE79D9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590C"/>
    <w:rsid w:val="00DB00B4"/>
    <w:rsid w:val="00DB0E17"/>
    <w:rsid w:val="00DB3A76"/>
    <w:rsid w:val="00DB4C49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0"/>
  <w15:docId w15:val="{0A4675A5-4003-DF44-95AA-8E600B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a6">
    <w:name w:val="header"/>
    <w:basedOn w:val="a"/>
    <w:link w:val="Char0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locked/>
    <w:rsid w:val="00F1345A"/>
    <w:rPr>
      <w:rFonts w:cs="Times New Roman"/>
    </w:rPr>
  </w:style>
  <w:style w:type="paragraph" w:styleId="a7">
    <w:name w:val="footer"/>
    <w:basedOn w:val="a"/>
    <w:link w:val="Char1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locked/>
    <w:rsid w:val="00F1345A"/>
    <w:rPr>
      <w:rFonts w:cs="Times New Roman"/>
    </w:rPr>
  </w:style>
  <w:style w:type="character" w:styleId="a8">
    <w:name w:val="Strong"/>
    <w:basedOn w:val="a0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a1"/>
    <w:next w:val="a3"/>
    <w:uiPriority w:val="59"/>
    <w:rsid w:val="00DE5837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a1"/>
    <w:next w:val="a3"/>
    <w:uiPriority w:val="59"/>
    <w:rsid w:val="00266E2E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4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D1D97-A28E-417A-BDCF-3FF371021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7</Words>
  <Characters>3235</Characters>
  <Application>Microsoft Office Word</Application>
  <DocSecurity>0</DocSecurity>
  <Lines>26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3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عبد الله</cp:lastModifiedBy>
  <cp:revision>2</cp:revision>
  <cp:lastPrinted>2018-07-08T07:22:00Z</cp:lastPrinted>
  <dcterms:created xsi:type="dcterms:W3CDTF">2020-11-05T06:53:00Z</dcterms:created>
  <dcterms:modified xsi:type="dcterms:W3CDTF">2020-11-05T06:53:00Z</dcterms:modified>
</cp:coreProperties>
</file>